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6D6C" w:rsidRPr="00BF488A" w:rsidRDefault="00BF488A" w:rsidP="00BF488A">
      <w:pPr>
        <w:contextualSpacing/>
        <w:jc w:val="center"/>
        <w:rPr>
          <w:b/>
          <w:sz w:val="36"/>
        </w:rPr>
      </w:pPr>
      <w:bookmarkStart w:id="0" w:name="_GoBack"/>
      <w:bookmarkEnd w:id="0"/>
      <w:r w:rsidRPr="00BF488A">
        <w:rPr>
          <w:b/>
          <w:sz w:val="36"/>
        </w:rPr>
        <w:t>MIN</w:t>
      </w:r>
      <w:r w:rsidR="006F1745">
        <w:rPr>
          <w:b/>
          <w:sz w:val="36"/>
        </w:rPr>
        <w:t>U</w:t>
      </w:r>
      <w:r w:rsidRPr="00BF488A">
        <w:rPr>
          <w:b/>
          <w:sz w:val="36"/>
        </w:rPr>
        <w:t>TES OF THE</w:t>
      </w:r>
    </w:p>
    <w:p w:rsidR="00BF488A" w:rsidRPr="00BF488A" w:rsidRDefault="00BF488A" w:rsidP="00BF488A">
      <w:pPr>
        <w:contextualSpacing/>
        <w:jc w:val="center"/>
        <w:rPr>
          <w:b/>
          <w:sz w:val="36"/>
        </w:rPr>
      </w:pPr>
      <w:r w:rsidRPr="00BF488A">
        <w:rPr>
          <w:b/>
          <w:sz w:val="36"/>
        </w:rPr>
        <w:t>PEACEFUL</w:t>
      </w:r>
      <w:r w:rsidR="003002CC">
        <w:rPr>
          <w:b/>
          <w:sz w:val="36"/>
        </w:rPr>
        <w:t xml:space="preserve"> VALLEY PROPERTY OWNERS’ ASSOC</w:t>
      </w:r>
      <w:r w:rsidR="00681ACD">
        <w:rPr>
          <w:b/>
          <w:sz w:val="36"/>
        </w:rPr>
        <w:t>IATION</w:t>
      </w:r>
      <w:r w:rsidRPr="00BF488A">
        <w:rPr>
          <w:b/>
          <w:sz w:val="36"/>
        </w:rPr>
        <w:t>,</w:t>
      </w:r>
    </w:p>
    <w:p w:rsidR="00BF488A" w:rsidRPr="00BF488A" w:rsidRDefault="00BF488A" w:rsidP="00BF488A">
      <w:pPr>
        <w:contextualSpacing/>
        <w:jc w:val="center"/>
        <w:rPr>
          <w:b/>
          <w:sz w:val="36"/>
        </w:rPr>
      </w:pPr>
      <w:r w:rsidRPr="00BF488A">
        <w:rPr>
          <w:b/>
          <w:sz w:val="36"/>
        </w:rPr>
        <w:t>INC.’S BOARD OF DIRECTORS MEETING</w:t>
      </w:r>
    </w:p>
    <w:p w:rsidR="00BF488A" w:rsidRDefault="00826308" w:rsidP="00BF488A">
      <w:pPr>
        <w:contextualSpacing/>
        <w:jc w:val="center"/>
        <w:rPr>
          <w:b/>
          <w:sz w:val="36"/>
        </w:rPr>
      </w:pPr>
      <w:r>
        <w:rPr>
          <w:b/>
          <w:sz w:val="36"/>
        </w:rPr>
        <w:t>HELD ON DECEMBER 18</w:t>
      </w:r>
      <w:r w:rsidR="00BF488A" w:rsidRPr="00BF488A">
        <w:rPr>
          <w:b/>
          <w:sz w:val="36"/>
        </w:rPr>
        <w:t>, 2015</w:t>
      </w:r>
    </w:p>
    <w:p w:rsidR="00BF488A" w:rsidRDefault="00BF488A" w:rsidP="00BF488A">
      <w:pPr>
        <w:contextualSpacing/>
        <w:jc w:val="center"/>
        <w:rPr>
          <w:b/>
          <w:sz w:val="36"/>
        </w:rPr>
      </w:pPr>
    </w:p>
    <w:p w:rsidR="00A813D9" w:rsidRPr="00A813D9" w:rsidRDefault="00BF488A" w:rsidP="00A813D9">
      <w:pPr>
        <w:pStyle w:val="ListParagraph"/>
        <w:numPr>
          <w:ilvl w:val="0"/>
          <w:numId w:val="1"/>
        </w:numPr>
        <w:rPr>
          <w:b/>
          <w:sz w:val="28"/>
        </w:rPr>
      </w:pPr>
      <w:r w:rsidRPr="00A813D9">
        <w:rPr>
          <w:b/>
          <w:sz w:val="28"/>
        </w:rPr>
        <w:t>MEETING CALLED TO ORDER BY:</w:t>
      </w:r>
      <w:r w:rsidR="00A813D9" w:rsidRPr="00A813D9">
        <w:rPr>
          <w:b/>
          <w:sz w:val="28"/>
        </w:rPr>
        <w:t xml:space="preserve">  </w:t>
      </w:r>
      <w:r w:rsidR="00A813D9" w:rsidRPr="00A813D9">
        <w:rPr>
          <w:sz w:val="28"/>
        </w:rPr>
        <w:t xml:space="preserve">Dennis </w:t>
      </w:r>
      <w:proofErr w:type="spellStart"/>
      <w:r w:rsidR="00A813D9" w:rsidRPr="00A813D9">
        <w:rPr>
          <w:sz w:val="28"/>
        </w:rPr>
        <w:t>Finnigan</w:t>
      </w:r>
      <w:proofErr w:type="spellEnd"/>
      <w:r w:rsidR="00A813D9" w:rsidRPr="00A813D9">
        <w:rPr>
          <w:sz w:val="28"/>
        </w:rPr>
        <w:t>, President</w:t>
      </w:r>
      <w:r w:rsidR="00681ACD">
        <w:rPr>
          <w:sz w:val="28"/>
        </w:rPr>
        <w:t>,</w:t>
      </w:r>
      <w:r w:rsidR="00A813D9" w:rsidRPr="00A813D9">
        <w:rPr>
          <w:sz w:val="28"/>
        </w:rPr>
        <w:t xml:space="preserve"> called this meeting to order at 7:30 p.m. at PVPOA lodge in Owensville, MO.</w:t>
      </w:r>
    </w:p>
    <w:p w:rsidR="00BF488A" w:rsidRDefault="00BF488A" w:rsidP="00681ACD">
      <w:pPr>
        <w:pStyle w:val="ListParagraph"/>
        <w:rPr>
          <w:b/>
          <w:sz w:val="28"/>
        </w:rPr>
      </w:pPr>
    </w:p>
    <w:p w:rsidR="00BF488A" w:rsidRDefault="00BF488A" w:rsidP="00BF488A">
      <w:pPr>
        <w:pStyle w:val="ListParagraph"/>
        <w:numPr>
          <w:ilvl w:val="0"/>
          <w:numId w:val="1"/>
        </w:numPr>
        <w:rPr>
          <w:b/>
          <w:sz w:val="28"/>
        </w:rPr>
      </w:pPr>
      <w:r>
        <w:rPr>
          <w:b/>
          <w:sz w:val="28"/>
        </w:rPr>
        <w:t>ROLL CALL:</w:t>
      </w:r>
    </w:p>
    <w:p w:rsidR="00E11256" w:rsidRDefault="00E11256" w:rsidP="00E11256">
      <w:pPr>
        <w:pStyle w:val="ListParagraph"/>
        <w:rPr>
          <w:sz w:val="28"/>
        </w:rPr>
      </w:pPr>
      <w:r>
        <w:rPr>
          <w:sz w:val="28"/>
        </w:rPr>
        <w:t>Glenn Boettcher</w:t>
      </w:r>
    </w:p>
    <w:p w:rsidR="00E11256" w:rsidRDefault="00E11256" w:rsidP="00E11256">
      <w:pPr>
        <w:pStyle w:val="ListParagraph"/>
        <w:rPr>
          <w:sz w:val="28"/>
        </w:rPr>
      </w:pPr>
      <w:r>
        <w:rPr>
          <w:sz w:val="28"/>
        </w:rPr>
        <w:t xml:space="preserve">Geri </w:t>
      </w:r>
      <w:proofErr w:type="spellStart"/>
      <w:r>
        <w:rPr>
          <w:sz w:val="28"/>
        </w:rPr>
        <w:t>DeAngelis</w:t>
      </w:r>
      <w:proofErr w:type="spellEnd"/>
    </w:p>
    <w:p w:rsidR="00E11256" w:rsidRDefault="00E11256" w:rsidP="00E11256">
      <w:pPr>
        <w:pStyle w:val="ListParagraph"/>
        <w:rPr>
          <w:sz w:val="28"/>
        </w:rPr>
      </w:pPr>
      <w:r>
        <w:rPr>
          <w:sz w:val="28"/>
        </w:rPr>
        <w:t xml:space="preserve">Tom </w:t>
      </w:r>
      <w:proofErr w:type="spellStart"/>
      <w:r>
        <w:rPr>
          <w:sz w:val="28"/>
        </w:rPr>
        <w:t>Eilermann</w:t>
      </w:r>
      <w:proofErr w:type="spellEnd"/>
    </w:p>
    <w:p w:rsidR="00E11256" w:rsidRDefault="00E11256" w:rsidP="00E11256">
      <w:pPr>
        <w:pStyle w:val="ListParagraph"/>
        <w:rPr>
          <w:sz w:val="28"/>
        </w:rPr>
      </w:pPr>
      <w:r>
        <w:rPr>
          <w:sz w:val="28"/>
        </w:rPr>
        <w:t>Jennifer Hinson</w:t>
      </w:r>
    </w:p>
    <w:p w:rsidR="00E11256" w:rsidRDefault="00E11256" w:rsidP="00E11256">
      <w:pPr>
        <w:pStyle w:val="ListParagraph"/>
        <w:rPr>
          <w:sz w:val="28"/>
        </w:rPr>
      </w:pPr>
      <w:r>
        <w:rPr>
          <w:sz w:val="28"/>
        </w:rPr>
        <w:t xml:space="preserve">Richard Pierce </w:t>
      </w:r>
    </w:p>
    <w:p w:rsidR="00E11256" w:rsidRDefault="00826308" w:rsidP="00E11256">
      <w:pPr>
        <w:pStyle w:val="ListParagraph"/>
        <w:rPr>
          <w:sz w:val="28"/>
        </w:rPr>
      </w:pPr>
      <w:r>
        <w:rPr>
          <w:sz w:val="28"/>
        </w:rPr>
        <w:t xml:space="preserve">Jim </w:t>
      </w:r>
      <w:proofErr w:type="spellStart"/>
      <w:r>
        <w:rPr>
          <w:sz w:val="28"/>
        </w:rPr>
        <w:t>Verhu</w:t>
      </w:r>
      <w:r w:rsidR="00E11256">
        <w:rPr>
          <w:sz w:val="28"/>
        </w:rPr>
        <w:t>lst</w:t>
      </w:r>
      <w:proofErr w:type="spellEnd"/>
    </w:p>
    <w:p w:rsidR="00E11256" w:rsidRDefault="00EA5F6D" w:rsidP="00E11256">
      <w:pPr>
        <w:pStyle w:val="ListParagraph"/>
        <w:rPr>
          <w:sz w:val="28"/>
        </w:rPr>
      </w:pPr>
      <w:r>
        <w:rPr>
          <w:sz w:val="28"/>
        </w:rPr>
        <w:t xml:space="preserve">Dennis </w:t>
      </w:r>
      <w:proofErr w:type="spellStart"/>
      <w:r>
        <w:rPr>
          <w:sz w:val="28"/>
        </w:rPr>
        <w:t>Finnigan</w:t>
      </w:r>
      <w:proofErr w:type="spellEnd"/>
    </w:p>
    <w:p w:rsidR="00407ECD" w:rsidRDefault="00407ECD" w:rsidP="00E11256">
      <w:pPr>
        <w:pStyle w:val="ListParagraph"/>
        <w:rPr>
          <w:sz w:val="28"/>
        </w:rPr>
      </w:pPr>
      <w:r>
        <w:rPr>
          <w:sz w:val="28"/>
        </w:rPr>
        <w:t xml:space="preserve">Bob </w:t>
      </w:r>
      <w:proofErr w:type="spellStart"/>
      <w:r>
        <w:rPr>
          <w:sz w:val="28"/>
        </w:rPr>
        <w:t>Kayser</w:t>
      </w:r>
      <w:proofErr w:type="spellEnd"/>
    </w:p>
    <w:p w:rsidR="00681ACD" w:rsidRPr="00E11256" w:rsidRDefault="00681ACD" w:rsidP="00E11256">
      <w:pPr>
        <w:pStyle w:val="ListParagraph"/>
        <w:rPr>
          <w:sz w:val="28"/>
        </w:rPr>
      </w:pPr>
    </w:p>
    <w:p w:rsidR="00E11256" w:rsidRDefault="00BF488A" w:rsidP="00E11256">
      <w:pPr>
        <w:pStyle w:val="ListParagraph"/>
        <w:numPr>
          <w:ilvl w:val="0"/>
          <w:numId w:val="1"/>
        </w:numPr>
        <w:rPr>
          <w:b/>
          <w:sz w:val="28"/>
        </w:rPr>
      </w:pPr>
      <w:r>
        <w:rPr>
          <w:b/>
          <w:sz w:val="28"/>
        </w:rPr>
        <w:t>DIRECTORS PRESENT</w:t>
      </w:r>
      <w:r w:rsidR="00E147D0">
        <w:rPr>
          <w:b/>
          <w:sz w:val="28"/>
        </w:rPr>
        <w:t xml:space="preserve">: </w:t>
      </w:r>
      <w:r w:rsidR="00E147D0" w:rsidRPr="00E147D0">
        <w:rPr>
          <w:sz w:val="28"/>
        </w:rPr>
        <w:t xml:space="preserve"> Glen Boettcher, Geri </w:t>
      </w:r>
      <w:proofErr w:type="spellStart"/>
      <w:r w:rsidR="00E147D0" w:rsidRPr="00E147D0">
        <w:rPr>
          <w:sz w:val="28"/>
        </w:rPr>
        <w:t>DeAngelis</w:t>
      </w:r>
      <w:proofErr w:type="spellEnd"/>
      <w:r w:rsidR="00E147D0" w:rsidRPr="00E147D0">
        <w:rPr>
          <w:sz w:val="28"/>
        </w:rPr>
        <w:t xml:space="preserve">, Tom </w:t>
      </w:r>
      <w:proofErr w:type="spellStart"/>
      <w:r w:rsidR="00E147D0" w:rsidRPr="00E147D0">
        <w:rPr>
          <w:sz w:val="28"/>
        </w:rPr>
        <w:t>Eilerman</w:t>
      </w:r>
      <w:proofErr w:type="spellEnd"/>
      <w:r w:rsidR="00E147D0" w:rsidRPr="00E147D0">
        <w:rPr>
          <w:sz w:val="28"/>
        </w:rPr>
        <w:t xml:space="preserve">, Jennifer Hinson, Richard Pierce, Jim </w:t>
      </w:r>
      <w:proofErr w:type="spellStart"/>
      <w:r w:rsidR="00E147D0" w:rsidRPr="00E147D0">
        <w:rPr>
          <w:sz w:val="28"/>
        </w:rPr>
        <w:t>Verhulst</w:t>
      </w:r>
      <w:proofErr w:type="spellEnd"/>
      <w:r w:rsidR="00E147D0" w:rsidRPr="00E147D0">
        <w:rPr>
          <w:sz w:val="28"/>
        </w:rPr>
        <w:t xml:space="preserve">, Dennis </w:t>
      </w:r>
      <w:proofErr w:type="spellStart"/>
      <w:r w:rsidR="00E147D0" w:rsidRPr="00E147D0">
        <w:rPr>
          <w:sz w:val="28"/>
        </w:rPr>
        <w:t>Finnigan</w:t>
      </w:r>
      <w:proofErr w:type="spellEnd"/>
    </w:p>
    <w:p w:rsidR="00F124FD" w:rsidRPr="00E11256" w:rsidRDefault="00F124FD" w:rsidP="00F124FD">
      <w:pPr>
        <w:pStyle w:val="ListParagraph"/>
        <w:rPr>
          <w:b/>
          <w:sz w:val="28"/>
        </w:rPr>
      </w:pPr>
    </w:p>
    <w:p w:rsidR="00681ACD" w:rsidRPr="00681ACD" w:rsidRDefault="00BF488A" w:rsidP="00681ACD">
      <w:pPr>
        <w:pStyle w:val="ListParagraph"/>
        <w:numPr>
          <w:ilvl w:val="0"/>
          <w:numId w:val="1"/>
        </w:numPr>
        <w:rPr>
          <w:b/>
          <w:sz w:val="28"/>
        </w:rPr>
      </w:pPr>
      <w:r w:rsidRPr="00F124FD">
        <w:rPr>
          <w:b/>
          <w:sz w:val="28"/>
        </w:rPr>
        <w:t>DIRECTORS ABSENT:</w:t>
      </w:r>
      <w:r w:rsidR="00EA5F6D" w:rsidRPr="00F124FD">
        <w:rPr>
          <w:b/>
          <w:sz w:val="28"/>
        </w:rPr>
        <w:t xml:space="preserve">  </w:t>
      </w:r>
      <w:r w:rsidR="00E147D0" w:rsidRPr="00E147D0">
        <w:rPr>
          <w:sz w:val="28"/>
        </w:rPr>
        <w:t xml:space="preserve">Kim Burkhardt, Bob </w:t>
      </w:r>
      <w:proofErr w:type="spellStart"/>
      <w:r w:rsidR="00E147D0" w:rsidRPr="00E147D0">
        <w:rPr>
          <w:sz w:val="28"/>
        </w:rPr>
        <w:t>Kayser</w:t>
      </w:r>
      <w:proofErr w:type="spellEnd"/>
      <w:r w:rsidR="00E147D0" w:rsidRPr="00E147D0">
        <w:rPr>
          <w:sz w:val="28"/>
        </w:rPr>
        <w:t xml:space="preserve"> has resigned</w:t>
      </w:r>
    </w:p>
    <w:p w:rsidR="00BF488A" w:rsidRPr="00F124FD" w:rsidRDefault="00BF488A" w:rsidP="002C72BF">
      <w:pPr>
        <w:pStyle w:val="ListParagraph"/>
        <w:numPr>
          <w:ilvl w:val="0"/>
          <w:numId w:val="1"/>
        </w:numPr>
        <w:rPr>
          <w:b/>
          <w:sz w:val="28"/>
        </w:rPr>
      </w:pPr>
      <w:r w:rsidRPr="00F124FD">
        <w:rPr>
          <w:b/>
          <w:sz w:val="28"/>
        </w:rPr>
        <w:t>GUESTS:</w:t>
      </w:r>
      <w:r w:rsidR="00EA5F6D" w:rsidRPr="00F124FD">
        <w:rPr>
          <w:b/>
          <w:sz w:val="28"/>
        </w:rPr>
        <w:t xml:space="preserve">  </w:t>
      </w:r>
      <w:r w:rsidR="00E147D0" w:rsidRPr="00E147D0">
        <w:rPr>
          <w:sz w:val="28"/>
        </w:rPr>
        <w:t>Roger Nicks, Tom Bush, Jean Gill, Colleen Pierce</w:t>
      </w:r>
    </w:p>
    <w:p w:rsidR="00E147D0" w:rsidRDefault="00BF488A" w:rsidP="00BF488A">
      <w:pPr>
        <w:pStyle w:val="ListParagraph"/>
        <w:numPr>
          <w:ilvl w:val="0"/>
          <w:numId w:val="1"/>
        </w:numPr>
        <w:rPr>
          <w:b/>
          <w:sz w:val="28"/>
        </w:rPr>
      </w:pPr>
      <w:r>
        <w:rPr>
          <w:b/>
          <w:sz w:val="28"/>
        </w:rPr>
        <w:t>GUESTS ISSUES:</w:t>
      </w:r>
      <w:r w:rsidR="00E147D0">
        <w:rPr>
          <w:b/>
          <w:sz w:val="28"/>
        </w:rPr>
        <w:t xml:space="preserve">  </w:t>
      </w:r>
    </w:p>
    <w:p w:rsidR="00BF488A" w:rsidRPr="00E147D0" w:rsidRDefault="00E147D0" w:rsidP="00E147D0">
      <w:pPr>
        <w:pStyle w:val="ListParagraph"/>
        <w:numPr>
          <w:ilvl w:val="1"/>
          <w:numId w:val="1"/>
        </w:numPr>
        <w:rPr>
          <w:sz w:val="28"/>
        </w:rPr>
      </w:pPr>
      <w:r w:rsidRPr="00E147D0">
        <w:rPr>
          <w:sz w:val="28"/>
        </w:rPr>
        <w:t>Tom Bush submitted a work order on trimming back brush along Lakeshore road.</w:t>
      </w:r>
    </w:p>
    <w:p w:rsidR="00E147D0" w:rsidRPr="00E147D0" w:rsidRDefault="00E147D0" w:rsidP="00E147D0">
      <w:pPr>
        <w:pStyle w:val="ListParagraph"/>
        <w:numPr>
          <w:ilvl w:val="1"/>
          <w:numId w:val="1"/>
        </w:numPr>
        <w:rPr>
          <w:sz w:val="28"/>
        </w:rPr>
      </w:pPr>
      <w:r w:rsidRPr="00E147D0">
        <w:rPr>
          <w:sz w:val="28"/>
        </w:rPr>
        <w:t>Colleen Pierce complained about the color of the new lodge doors and lights being left on at the lodge after hours.  Colleen also requested speed bumps be placed on Lakeshore Drive near her house to prevent an accident from speeding cars.  Maintenance to install speedbumps next spring.  Board members to keep an eye out for lights left on after hours.</w:t>
      </w:r>
    </w:p>
    <w:p w:rsidR="00F124FD" w:rsidRDefault="00F124FD" w:rsidP="00F124FD">
      <w:pPr>
        <w:pStyle w:val="ListParagraph"/>
        <w:rPr>
          <w:b/>
          <w:sz w:val="28"/>
        </w:rPr>
      </w:pPr>
    </w:p>
    <w:p w:rsidR="00B80349" w:rsidRPr="00B80349" w:rsidRDefault="00BF488A" w:rsidP="00BF488A">
      <w:pPr>
        <w:pStyle w:val="ListParagraph"/>
        <w:numPr>
          <w:ilvl w:val="0"/>
          <w:numId w:val="1"/>
        </w:numPr>
        <w:rPr>
          <w:sz w:val="28"/>
        </w:rPr>
      </w:pPr>
      <w:r>
        <w:rPr>
          <w:b/>
          <w:sz w:val="28"/>
        </w:rPr>
        <w:lastRenderedPageBreak/>
        <w:t>A</w:t>
      </w:r>
      <w:r w:rsidR="00EA5F6D">
        <w:rPr>
          <w:b/>
          <w:sz w:val="28"/>
        </w:rPr>
        <w:t>PPROVAL OF MINUTES:</w:t>
      </w:r>
      <w:r w:rsidR="00E147D0">
        <w:rPr>
          <w:b/>
          <w:sz w:val="28"/>
        </w:rPr>
        <w:t xml:space="preserve"> </w:t>
      </w:r>
    </w:p>
    <w:p w:rsidR="00BF488A" w:rsidRDefault="00E147D0" w:rsidP="00B80349">
      <w:pPr>
        <w:pStyle w:val="ListParagraph"/>
        <w:numPr>
          <w:ilvl w:val="1"/>
          <w:numId w:val="1"/>
        </w:numPr>
        <w:rPr>
          <w:sz w:val="28"/>
        </w:rPr>
      </w:pPr>
      <w:r>
        <w:rPr>
          <w:b/>
          <w:sz w:val="28"/>
        </w:rPr>
        <w:t xml:space="preserve"> </w:t>
      </w:r>
      <w:r w:rsidRPr="00E147D0">
        <w:rPr>
          <w:sz w:val="28"/>
        </w:rPr>
        <w:t>Tom made a motion to approve November minutes.  Rich seconded motion.  After a vote, motion passed.</w:t>
      </w:r>
    </w:p>
    <w:p w:rsidR="00B80349" w:rsidRPr="00E147D0" w:rsidRDefault="00B80349" w:rsidP="00B80349">
      <w:pPr>
        <w:pStyle w:val="ListParagraph"/>
        <w:numPr>
          <w:ilvl w:val="1"/>
          <w:numId w:val="1"/>
        </w:numPr>
        <w:rPr>
          <w:sz w:val="28"/>
        </w:rPr>
      </w:pPr>
      <w:r>
        <w:rPr>
          <w:sz w:val="28"/>
        </w:rPr>
        <w:t>Jim will miss January meeting.  Jennifer volunteered to take minutes.</w:t>
      </w:r>
    </w:p>
    <w:p w:rsidR="00BF488A" w:rsidRDefault="00BF488A" w:rsidP="00BF488A">
      <w:pPr>
        <w:pStyle w:val="ListParagraph"/>
        <w:numPr>
          <w:ilvl w:val="0"/>
          <w:numId w:val="1"/>
        </w:numPr>
        <w:rPr>
          <w:b/>
          <w:sz w:val="28"/>
        </w:rPr>
      </w:pPr>
      <w:r>
        <w:rPr>
          <w:b/>
          <w:sz w:val="28"/>
        </w:rPr>
        <w:t>APRROVAL OF TREASURER’S REPORT AND RECAP</w:t>
      </w:r>
      <w:r w:rsidR="00A8485E">
        <w:rPr>
          <w:b/>
          <w:sz w:val="28"/>
        </w:rPr>
        <w:t>:</w:t>
      </w:r>
    </w:p>
    <w:p w:rsidR="00A8485E" w:rsidRPr="00B475FF" w:rsidRDefault="00E147D0" w:rsidP="00A8485E">
      <w:pPr>
        <w:pStyle w:val="ListParagraph"/>
        <w:numPr>
          <w:ilvl w:val="1"/>
          <w:numId w:val="1"/>
        </w:numPr>
        <w:rPr>
          <w:sz w:val="28"/>
        </w:rPr>
      </w:pPr>
      <w:r>
        <w:rPr>
          <w:sz w:val="28"/>
        </w:rPr>
        <w:t>Rich made a motion to approve November’s treasurer’s report and recap.  Tom seconded motion.  After a vote, motion passed.</w:t>
      </w:r>
    </w:p>
    <w:p w:rsidR="00F124FD" w:rsidRDefault="000E0D50" w:rsidP="00E147D0">
      <w:pPr>
        <w:pStyle w:val="ListParagraph"/>
        <w:numPr>
          <w:ilvl w:val="0"/>
          <w:numId w:val="1"/>
        </w:numPr>
        <w:rPr>
          <w:b/>
          <w:sz w:val="28"/>
        </w:rPr>
      </w:pPr>
      <w:r>
        <w:rPr>
          <w:b/>
          <w:sz w:val="28"/>
        </w:rPr>
        <w:t>REVIEW AND APPROVE BILLS</w:t>
      </w:r>
      <w:r w:rsidR="00B475FF">
        <w:rPr>
          <w:b/>
          <w:sz w:val="28"/>
        </w:rPr>
        <w:t>:</w:t>
      </w:r>
    </w:p>
    <w:p w:rsidR="00E147D0" w:rsidRPr="00E147D0" w:rsidRDefault="00E147D0" w:rsidP="00E147D0">
      <w:pPr>
        <w:pStyle w:val="ListParagraph"/>
        <w:numPr>
          <w:ilvl w:val="1"/>
          <w:numId w:val="1"/>
        </w:numPr>
        <w:rPr>
          <w:sz w:val="28"/>
        </w:rPr>
      </w:pPr>
      <w:r w:rsidRPr="00E147D0">
        <w:rPr>
          <w:sz w:val="28"/>
        </w:rPr>
        <w:t>Tom made a motion to approve paid bills.  Rich seconded motion.  After a vote, motion passed.</w:t>
      </w:r>
    </w:p>
    <w:p w:rsidR="000E0D50" w:rsidRDefault="000E0D50" w:rsidP="00BF488A">
      <w:pPr>
        <w:pStyle w:val="ListParagraph"/>
        <w:numPr>
          <w:ilvl w:val="0"/>
          <w:numId w:val="1"/>
        </w:numPr>
        <w:rPr>
          <w:b/>
          <w:sz w:val="28"/>
        </w:rPr>
      </w:pPr>
      <w:r>
        <w:rPr>
          <w:b/>
          <w:sz w:val="28"/>
        </w:rPr>
        <w:t>COMMITTEE REPORTS:</w:t>
      </w:r>
    </w:p>
    <w:p w:rsidR="000E0D50" w:rsidRDefault="000E0D50" w:rsidP="000E0D50">
      <w:pPr>
        <w:pStyle w:val="ListParagraph"/>
        <w:numPr>
          <w:ilvl w:val="0"/>
          <w:numId w:val="2"/>
        </w:numPr>
        <w:rPr>
          <w:b/>
          <w:sz w:val="28"/>
        </w:rPr>
      </w:pPr>
      <w:r>
        <w:rPr>
          <w:b/>
          <w:sz w:val="28"/>
        </w:rPr>
        <w:t>OPERATIONS</w:t>
      </w:r>
    </w:p>
    <w:p w:rsidR="000E0D50" w:rsidRDefault="000E0D50" w:rsidP="000E0D50">
      <w:pPr>
        <w:pStyle w:val="ListParagraph"/>
        <w:numPr>
          <w:ilvl w:val="0"/>
          <w:numId w:val="3"/>
        </w:numPr>
        <w:rPr>
          <w:b/>
          <w:sz w:val="28"/>
        </w:rPr>
      </w:pPr>
      <w:r>
        <w:rPr>
          <w:b/>
          <w:sz w:val="28"/>
        </w:rPr>
        <w:t>Maintenance</w:t>
      </w:r>
    </w:p>
    <w:p w:rsidR="00407ECD" w:rsidRPr="00B80349" w:rsidRDefault="00E147D0" w:rsidP="00EE5739">
      <w:pPr>
        <w:pStyle w:val="ListParagraph"/>
        <w:numPr>
          <w:ilvl w:val="1"/>
          <w:numId w:val="3"/>
        </w:numPr>
        <w:rPr>
          <w:sz w:val="28"/>
        </w:rPr>
      </w:pPr>
      <w:r w:rsidRPr="00B80349">
        <w:rPr>
          <w:sz w:val="28"/>
        </w:rPr>
        <w:t xml:space="preserve">Faulty hydraulic pump on dump truck was discussed.  Maintenance to take truck to </w:t>
      </w:r>
      <w:proofErr w:type="spellStart"/>
      <w:r w:rsidRPr="00B80349">
        <w:rPr>
          <w:sz w:val="28"/>
        </w:rPr>
        <w:t>Schae</w:t>
      </w:r>
      <w:r w:rsidR="00B80349" w:rsidRPr="00B80349">
        <w:rPr>
          <w:sz w:val="28"/>
        </w:rPr>
        <w:t>perkoetter</w:t>
      </w:r>
      <w:proofErr w:type="spellEnd"/>
      <w:r w:rsidR="00B80349" w:rsidRPr="00B80349">
        <w:rPr>
          <w:sz w:val="28"/>
        </w:rPr>
        <w:t xml:space="preserve"> Sales for an estimate to see if it can be repaired instead of buying a new pump.</w:t>
      </w:r>
    </w:p>
    <w:p w:rsidR="00407ECD" w:rsidRPr="00407ECD" w:rsidRDefault="00407ECD" w:rsidP="00407ECD">
      <w:pPr>
        <w:pStyle w:val="ListParagraph"/>
        <w:numPr>
          <w:ilvl w:val="0"/>
          <w:numId w:val="3"/>
        </w:numPr>
        <w:rPr>
          <w:b/>
          <w:sz w:val="28"/>
        </w:rPr>
      </w:pPr>
      <w:r>
        <w:rPr>
          <w:b/>
          <w:sz w:val="28"/>
        </w:rPr>
        <w:t>Security</w:t>
      </w:r>
    </w:p>
    <w:p w:rsidR="000E0D50" w:rsidRDefault="000E0D50" w:rsidP="000E0D50">
      <w:pPr>
        <w:pStyle w:val="ListParagraph"/>
        <w:numPr>
          <w:ilvl w:val="0"/>
          <w:numId w:val="3"/>
        </w:numPr>
        <w:rPr>
          <w:b/>
          <w:sz w:val="28"/>
        </w:rPr>
      </w:pPr>
      <w:r>
        <w:rPr>
          <w:b/>
          <w:sz w:val="28"/>
        </w:rPr>
        <w:t>Roads</w:t>
      </w:r>
    </w:p>
    <w:p w:rsidR="000E0D50" w:rsidRDefault="000E0D50" w:rsidP="000E0D50">
      <w:pPr>
        <w:pStyle w:val="ListParagraph"/>
        <w:numPr>
          <w:ilvl w:val="0"/>
          <w:numId w:val="3"/>
        </w:numPr>
        <w:rPr>
          <w:b/>
          <w:sz w:val="28"/>
        </w:rPr>
      </w:pPr>
      <w:r>
        <w:rPr>
          <w:b/>
          <w:sz w:val="28"/>
        </w:rPr>
        <w:t>Work Orders</w:t>
      </w:r>
    </w:p>
    <w:p w:rsidR="000E0D50" w:rsidRDefault="000E0D50" w:rsidP="000E0D50">
      <w:pPr>
        <w:pStyle w:val="ListParagraph"/>
        <w:numPr>
          <w:ilvl w:val="0"/>
          <w:numId w:val="3"/>
        </w:numPr>
        <w:rPr>
          <w:b/>
          <w:sz w:val="28"/>
        </w:rPr>
      </w:pPr>
      <w:r>
        <w:rPr>
          <w:b/>
          <w:sz w:val="28"/>
        </w:rPr>
        <w:t>Equipment</w:t>
      </w:r>
    </w:p>
    <w:p w:rsidR="00F124FD" w:rsidRDefault="000E0D50" w:rsidP="00F124FD">
      <w:pPr>
        <w:pStyle w:val="ListParagraph"/>
        <w:numPr>
          <w:ilvl w:val="0"/>
          <w:numId w:val="3"/>
        </w:numPr>
        <w:rPr>
          <w:b/>
          <w:sz w:val="28"/>
        </w:rPr>
      </w:pPr>
      <w:r>
        <w:rPr>
          <w:b/>
          <w:sz w:val="28"/>
        </w:rPr>
        <w:t>Site Manager Report</w:t>
      </w:r>
    </w:p>
    <w:p w:rsidR="00F124FD" w:rsidRPr="00B80349" w:rsidRDefault="00F124FD" w:rsidP="00F124FD">
      <w:pPr>
        <w:pStyle w:val="ListParagraph"/>
        <w:numPr>
          <w:ilvl w:val="1"/>
          <w:numId w:val="3"/>
        </w:numPr>
        <w:rPr>
          <w:sz w:val="28"/>
        </w:rPr>
      </w:pPr>
      <w:r>
        <w:rPr>
          <w:b/>
          <w:sz w:val="28"/>
        </w:rPr>
        <w:t xml:space="preserve">   </w:t>
      </w:r>
      <w:r w:rsidRPr="00B80349">
        <w:rPr>
          <w:sz w:val="28"/>
        </w:rPr>
        <w:t xml:space="preserve"> </w:t>
      </w:r>
      <w:r w:rsidR="00B80349" w:rsidRPr="00B80349">
        <w:rPr>
          <w:sz w:val="28"/>
        </w:rPr>
        <w:t>New sides on dump truck</w:t>
      </w:r>
    </w:p>
    <w:p w:rsidR="00F124FD" w:rsidRPr="00B80349" w:rsidRDefault="00B80349" w:rsidP="00F124FD">
      <w:pPr>
        <w:pStyle w:val="ListParagraph"/>
        <w:numPr>
          <w:ilvl w:val="1"/>
          <w:numId w:val="3"/>
        </w:numPr>
        <w:rPr>
          <w:sz w:val="28"/>
        </w:rPr>
      </w:pPr>
      <w:r w:rsidRPr="00B80349">
        <w:rPr>
          <w:sz w:val="28"/>
        </w:rPr>
        <w:t>2 coats of paint on new sides</w:t>
      </w:r>
    </w:p>
    <w:p w:rsidR="00B80349" w:rsidRPr="00B80349" w:rsidRDefault="00B80349" w:rsidP="00F124FD">
      <w:pPr>
        <w:pStyle w:val="ListParagraph"/>
        <w:numPr>
          <w:ilvl w:val="1"/>
          <w:numId w:val="3"/>
        </w:numPr>
        <w:rPr>
          <w:sz w:val="28"/>
        </w:rPr>
      </w:pPr>
      <w:r w:rsidRPr="00B80349">
        <w:rPr>
          <w:sz w:val="28"/>
        </w:rPr>
        <w:t>2 new tires put on front of dump truck</w:t>
      </w:r>
    </w:p>
    <w:p w:rsidR="00B80349" w:rsidRPr="00B80349" w:rsidRDefault="00B80349" w:rsidP="00F124FD">
      <w:pPr>
        <w:pStyle w:val="ListParagraph"/>
        <w:numPr>
          <w:ilvl w:val="1"/>
          <w:numId w:val="3"/>
        </w:numPr>
        <w:rPr>
          <w:sz w:val="28"/>
        </w:rPr>
      </w:pPr>
      <w:r w:rsidRPr="00B80349">
        <w:rPr>
          <w:sz w:val="28"/>
        </w:rPr>
        <w:t>Used 4 tires that was in shed</w:t>
      </w:r>
    </w:p>
    <w:p w:rsidR="00B80349" w:rsidRPr="00B80349" w:rsidRDefault="00B80349" w:rsidP="00F124FD">
      <w:pPr>
        <w:pStyle w:val="ListParagraph"/>
        <w:numPr>
          <w:ilvl w:val="1"/>
          <w:numId w:val="3"/>
        </w:numPr>
        <w:rPr>
          <w:sz w:val="28"/>
        </w:rPr>
      </w:pPr>
      <w:r w:rsidRPr="00B80349">
        <w:rPr>
          <w:sz w:val="28"/>
        </w:rPr>
        <w:t>Sealed flue at the lodge</w:t>
      </w:r>
    </w:p>
    <w:p w:rsidR="00B80349" w:rsidRPr="00B80349" w:rsidRDefault="00B80349" w:rsidP="00F124FD">
      <w:pPr>
        <w:pStyle w:val="ListParagraph"/>
        <w:numPr>
          <w:ilvl w:val="1"/>
          <w:numId w:val="3"/>
        </w:numPr>
        <w:rPr>
          <w:sz w:val="28"/>
        </w:rPr>
      </w:pPr>
      <w:r w:rsidRPr="00B80349">
        <w:rPr>
          <w:sz w:val="28"/>
        </w:rPr>
        <w:t>Minor repairs to equipment</w:t>
      </w:r>
    </w:p>
    <w:p w:rsidR="00B80349" w:rsidRPr="00B80349" w:rsidRDefault="00B80349" w:rsidP="00F124FD">
      <w:pPr>
        <w:pStyle w:val="ListParagraph"/>
        <w:numPr>
          <w:ilvl w:val="1"/>
          <w:numId w:val="3"/>
        </w:numPr>
        <w:rPr>
          <w:sz w:val="28"/>
        </w:rPr>
      </w:pPr>
      <w:r w:rsidRPr="00B80349">
        <w:rPr>
          <w:sz w:val="28"/>
        </w:rPr>
        <w:t>Trying to keep culverts clean from leaves and working on ditches in spots.  Too wet to burn or vac.  Just rake, fork, load, and haul, slow process</w:t>
      </w:r>
    </w:p>
    <w:p w:rsidR="00B80349" w:rsidRPr="00B80349" w:rsidRDefault="00B80349" w:rsidP="00F124FD">
      <w:pPr>
        <w:pStyle w:val="ListParagraph"/>
        <w:numPr>
          <w:ilvl w:val="1"/>
          <w:numId w:val="3"/>
        </w:numPr>
        <w:rPr>
          <w:sz w:val="28"/>
        </w:rPr>
      </w:pPr>
      <w:r w:rsidRPr="00B80349">
        <w:rPr>
          <w:sz w:val="28"/>
        </w:rPr>
        <w:t xml:space="preserve">Worked on </w:t>
      </w:r>
      <w:proofErr w:type="spellStart"/>
      <w:r w:rsidRPr="00B80349">
        <w:rPr>
          <w:sz w:val="28"/>
        </w:rPr>
        <w:t>misc</w:t>
      </w:r>
      <w:proofErr w:type="spellEnd"/>
      <w:r w:rsidRPr="00B80349">
        <w:rPr>
          <w:sz w:val="28"/>
        </w:rPr>
        <w:t xml:space="preserve"> items as they cam</w:t>
      </w:r>
      <w:r w:rsidR="00826308">
        <w:rPr>
          <w:sz w:val="28"/>
        </w:rPr>
        <w:t>e</w:t>
      </w:r>
      <w:r w:rsidRPr="00B80349">
        <w:rPr>
          <w:sz w:val="28"/>
        </w:rPr>
        <w:t xml:space="preserve"> up</w:t>
      </w:r>
    </w:p>
    <w:p w:rsidR="000E0D50" w:rsidRDefault="000E0D50" w:rsidP="000E0D50">
      <w:pPr>
        <w:pStyle w:val="ListParagraph"/>
        <w:numPr>
          <w:ilvl w:val="0"/>
          <w:numId w:val="2"/>
        </w:numPr>
        <w:rPr>
          <w:b/>
          <w:sz w:val="28"/>
        </w:rPr>
      </w:pPr>
      <w:r>
        <w:rPr>
          <w:b/>
          <w:sz w:val="28"/>
        </w:rPr>
        <w:t>LAKE</w:t>
      </w:r>
    </w:p>
    <w:p w:rsidR="000E0D50" w:rsidRPr="005620DB" w:rsidRDefault="000E0D50" w:rsidP="000E0D50">
      <w:pPr>
        <w:pStyle w:val="ListParagraph"/>
        <w:numPr>
          <w:ilvl w:val="0"/>
          <w:numId w:val="4"/>
        </w:numPr>
        <w:rPr>
          <w:sz w:val="28"/>
        </w:rPr>
      </w:pPr>
      <w:r w:rsidRPr="005620DB">
        <w:rPr>
          <w:sz w:val="28"/>
        </w:rPr>
        <w:t>Boats</w:t>
      </w:r>
    </w:p>
    <w:p w:rsidR="000E0D50" w:rsidRPr="005620DB" w:rsidRDefault="000E0D50" w:rsidP="000E0D50">
      <w:pPr>
        <w:pStyle w:val="ListParagraph"/>
        <w:numPr>
          <w:ilvl w:val="0"/>
          <w:numId w:val="4"/>
        </w:numPr>
        <w:rPr>
          <w:sz w:val="28"/>
        </w:rPr>
      </w:pPr>
      <w:r w:rsidRPr="005620DB">
        <w:rPr>
          <w:sz w:val="28"/>
        </w:rPr>
        <w:t>Fish</w:t>
      </w:r>
    </w:p>
    <w:p w:rsidR="000E0D50" w:rsidRPr="005620DB" w:rsidRDefault="000E0D50" w:rsidP="000E0D50">
      <w:pPr>
        <w:pStyle w:val="ListParagraph"/>
        <w:numPr>
          <w:ilvl w:val="0"/>
          <w:numId w:val="4"/>
        </w:numPr>
        <w:rPr>
          <w:sz w:val="28"/>
        </w:rPr>
      </w:pPr>
      <w:r w:rsidRPr="005620DB">
        <w:rPr>
          <w:sz w:val="28"/>
        </w:rPr>
        <w:t xml:space="preserve">Weed Control </w:t>
      </w:r>
    </w:p>
    <w:p w:rsidR="00F124FD" w:rsidRDefault="000E0D50" w:rsidP="00A458E3">
      <w:pPr>
        <w:pStyle w:val="ListParagraph"/>
        <w:numPr>
          <w:ilvl w:val="0"/>
          <w:numId w:val="4"/>
        </w:numPr>
        <w:rPr>
          <w:sz w:val="28"/>
        </w:rPr>
      </w:pPr>
      <w:r w:rsidRPr="00F124FD">
        <w:rPr>
          <w:sz w:val="28"/>
        </w:rPr>
        <w:t>Dam</w:t>
      </w:r>
      <w:r w:rsidR="00B93544" w:rsidRPr="00F124FD">
        <w:rPr>
          <w:sz w:val="28"/>
        </w:rPr>
        <w:t xml:space="preserve">- </w:t>
      </w:r>
    </w:p>
    <w:p w:rsidR="000E0D50" w:rsidRDefault="000E0D50" w:rsidP="000E0D50">
      <w:pPr>
        <w:pStyle w:val="ListParagraph"/>
        <w:numPr>
          <w:ilvl w:val="0"/>
          <w:numId w:val="2"/>
        </w:numPr>
        <w:rPr>
          <w:b/>
          <w:sz w:val="28"/>
        </w:rPr>
      </w:pPr>
      <w:r>
        <w:rPr>
          <w:b/>
          <w:sz w:val="28"/>
        </w:rPr>
        <w:t>MEMBER FACILITIES</w:t>
      </w:r>
    </w:p>
    <w:p w:rsidR="000E0D50" w:rsidRPr="005620DB" w:rsidRDefault="00D31AAD" w:rsidP="00D96519">
      <w:pPr>
        <w:pStyle w:val="ListParagraph"/>
        <w:numPr>
          <w:ilvl w:val="0"/>
          <w:numId w:val="5"/>
        </w:numPr>
        <w:rPr>
          <w:sz w:val="28"/>
        </w:rPr>
      </w:pPr>
      <w:r w:rsidRPr="005620DB">
        <w:rPr>
          <w:sz w:val="28"/>
        </w:rPr>
        <w:t>Pool</w:t>
      </w:r>
    </w:p>
    <w:p w:rsidR="00D31AAD" w:rsidRPr="005620DB" w:rsidRDefault="00D31AAD" w:rsidP="00D96519">
      <w:pPr>
        <w:pStyle w:val="ListParagraph"/>
        <w:numPr>
          <w:ilvl w:val="0"/>
          <w:numId w:val="5"/>
        </w:numPr>
        <w:rPr>
          <w:sz w:val="28"/>
        </w:rPr>
      </w:pPr>
      <w:r w:rsidRPr="005620DB">
        <w:rPr>
          <w:sz w:val="28"/>
        </w:rPr>
        <w:t>Campground</w:t>
      </w:r>
      <w:r w:rsidR="00B93544" w:rsidRPr="005620DB">
        <w:rPr>
          <w:sz w:val="28"/>
        </w:rPr>
        <w:t>-closed for season</w:t>
      </w:r>
    </w:p>
    <w:p w:rsidR="00D31AAD" w:rsidRPr="005620DB" w:rsidRDefault="00D31AAD" w:rsidP="00D96519">
      <w:pPr>
        <w:pStyle w:val="ListParagraph"/>
        <w:numPr>
          <w:ilvl w:val="0"/>
          <w:numId w:val="5"/>
        </w:numPr>
        <w:rPr>
          <w:sz w:val="28"/>
        </w:rPr>
      </w:pPr>
      <w:r w:rsidRPr="005620DB">
        <w:rPr>
          <w:sz w:val="28"/>
        </w:rPr>
        <w:t>Storage Yard</w:t>
      </w:r>
    </w:p>
    <w:p w:rsidR="00D31AAD" w:rsidRPr="005620DB" w:rsidRDefault="00D31AAD" w:rsidP="00D96519">
      <w:pPr>
        <w:pStyle w:val="ListParagraph"/>
        <w:numPr>
          <w:ilvl w:val="0"/>
          <w:numId w:val="5"/>
        </w:numPr>
        <w:rPr>
          <w:sz w:val="28"/>
        </w:rPr>
      </w:pPr>
      <w:r w:rsidRPr="005620DB">
        <w:rPr>
          <w:sz w:val="28"/>
        </w:rPr>
        <w:t>Beach</w:t>
      </w:r>
    </w:p>
    <w:p w:rsidR="00D31AAD" w:rsidRPr="005620DB" w:rsidRDefault="00D31AAD" w:rsidP="00D96519">
      <w:pPr>
        <w:pStyle w:val="ListParagraph"/>
        <w:numPr>
          <w:ilvl w:val="0"/>
          <w:numId w:val="5"/>
        </w:numPr>
        <w:rPr>
          <w:sz w:val="28"/>
        </w:rPr>
      </w:pPr>
      <w:r w:rsidRPr="005620DB">
        <w:rPr>
          <w:sz w:val="28"/>
        </w:rPr>
        <w:t>Pavilions</w:t>
      </w:r>
      <w:r w:rsidR="00B93544" w:rsidRPr="005620DB">
        <w:rPr>
          <w:sz w:val="28"/>
        </w:rPr>
        <w:t>-</w:t>
      </w:r>
      <w:r w:rsidR="00F124FD" w:rsidRPr="005620DB">
        <w:rPr>
          <w:sz w:val="28"/>
        </w:rPr>
        <w:t xml:space="preserve"> </w:t>
      </w:r>
    </w:p>
    <w:p w:rsidR="00D31AAD" w:rsidRPr="005620DB" w:rsidRDefault="00D31AAD" w:rsidP="00D31AAD">
      <w:pPr>
        <w:pStyle w:val="ListParagraph"/>
        <w:numPr>
          <w:ilvl w:val="0"/>
          <w:numId w:val="5"/>
        </w:numPr>
        <w:rPr>
          <w:sz w:val="28"/>
        </w:rPr>
      </w:pPr>
      <w:r w:rsidRPr="005620DB">
        <w:rPr>
          <w:sz w:val="28"/>
        </w:rPr>
        <w:t>Beautification</w:t>
      </w:r>
    </w:p>
    <w:p w:rsidR="00D31AAD" w:rsidRDefault="00D31AAD" w:rsidP="00D31AAD">
      <w:pPr>
        <w:pStyle w:val="ListParagraph"/>
        <w:numPr>
          <w:ilvl w:val="0"/>
          <w:numId w:val="2"/>
        </w:numPr>
        <w:rPr>
          <w:b/>
          <w:sz w:val="28"/>
        </w:rPr>
      </w:pPr>
      <w:r>
        <w:rPr>
          <w:b/>
          <w:sz w:val="28"/>
        </w:rPr>
        <w:t>ADMINISTRATIVE</w:t>
      </w:r>
    </w:p>
    <w:p w:rsidR="00D31AAD" w:rsidRDefault="00D31AAD" w:rsidP="00D31AAD">
      <w:pPr>
        <w:pStyle w:val="ListParagraph"/>
        <w:numPr>
          <w:ilvl w:val="0"/>
          <w:numId w:val="6"/>
        </w:numPr>
        <w:rPr>
          <w:sz w:val="28"/>
        </w:rPr>
      </w:pPr>
      <w:r w:rsidRPr="005620DB">
        <w:rPr>
          <w:sz w:val="28"/>
        </w:rPr>
        <w:t>Office</w:t>
      </w:r>
    </w:p>
    <w:p w:rsidR="00B80349" w:rsidRPr="005620DB" w:rsidRDefault="00B80349" w:rsidP="00B80349">
      <w:pPr>
        <w:pStyle w:val="ListParagraph"/>
        <w:numPr>
          <w:ilvl w:val="1"/>
          <w:numId w:val="6"/>
        </w:numPr>
        <w:rPr>
          <w:sz w:val="28"/>
        </w:rPr>
      </w:pPr>
      <w:r>
        <w:rPr>
          <w:sz w:val="28"/>
        </w:rPr>
        <w:t xml:space="preserve">Mark </w:t>
      </w:r>
      <w:proofErr w:type="spellStart"/>
      <w:r>
        <w:rPr>
          <w:sz w:val="28"/>
        </w:rPr>
        <w:t>Drewes</w:t>
      </w:r>
      <w:proofErr w:type="spellEnd"/>
      <w:r>
        <w:rPr>
          <w:sz w:val="28"/>
        </w:rPr>
        <w:t xml:space="preserve"> requested his construction deposit be returned as he has completed his project.  Rich to check with Mark for verification.</w:t>
      </w:r>
    </w:p>
    <w:p w:rsidR="00B80349" w:rsidRDefault="003D60AD" w:rsidP="00B80349">
      <w:pPr>
        <w:pStyle w:val="ListParagraph"/>
        <w:numPr>
          <w:ilvl w:val="0"/>
          <w:numId w:val="6"/>
        </w:numPr>
        <w:rPr>
          <w:sz w:val="28"/>
        </w:rPr>
      </w:pPr>
      <w:r w:rsidRPr="005620DB">
        <w:rPr>
          <w:sz w:val="28"/>
        </w:rPr>
        <w:t>Lodge-</w:t>
      </w:r>
    </w:p>
    <w:p w:rsidR="00B80349" w:rsidRDefault="00B80349" w:rsidP="00B80349">
      <w:pPr>
        <w:pStyle w:val="ListParagraph"/>
        <w:numPr>
          <w:ilvl w:val="1"/>
          <w:numId w:val="6"/>
        </w:numPr>
        <w:rPr>
          <w:sz w:val="28"/>
        </w:rPr>
      </w:pPr>
      <w:r>
        <w:rPr>
          <w:sz w:val="28"/>
        </w:rPr>
        <w:t>Two brass kick plates were purchased from Pioneer</w:t>
      </w:r>
    </w:p>
    <w:p w:rsidR="00B80349" w:rsidRDefault="00B80349" w:rsidP="00B80349">
      <w:pPr>
        <w:pStyle w:val="ListParagraph"/>
        <w:numPr>
          <w:ilvl w:val="1"/>
          <w:numId w:val="6"/>
        </w:numPr>
        <w:rPr>
          <w:sz w:val="28"/>
        </w:rPr>
      </w:pPr>
      <w:r>
        <w:rPr>
          <w:sz w:val="28"/>
        </w:rPr>
        <w:t>Jim to write work order to have maintenance install kick plates</w:t>
      </w:r>
    </w:p>
    <w:p w:rsidR="00B80349" w:rsidRPr="00B80349" w:rsidRDefault="00B80349" w:rsidP="00B80349">
      <w:pPr>
        <w:pStyle w:val="ListParagraph"/>
        <w:numPr>
          <w:ilvl w:val="1"/>
          <w:numId w:val="6"/>
        </w:numPr>
        <w:rPr>
          <w:sz w:val="28"/>
        </w:rPr>
      </w:pPr>
      <w:r>
        <w:rPr>
          <w:sz w:val="28"/>
        </w:rPr>
        <w:t>Lodge door molding needs to be installed around new doors.  Jim to write work order to have maintenance install molding.</w:t>
      </w:r>
    </w:p>
    <w:p w:rsidR="00F124FD" w:rsidRPr="00B80349" w:rsidRDefault="00191AE2" w:rsidP="00BE7141">
      <w:pPr>
        <w:pStyle w:val="ListParagraph"/>
        <w:numPr>
          <w:ilvl w:val="1"/>
          <w:numId w:val="6"/>
        </w:numPr>
        <w:rPr>
          <w:sz w:val="28"/>
        </w:rPr>
      </w:pPr>
      <w:r w:rsidRPr="00B80349">
        <w:rPr>
          <w:sz w:val="28"/>
        </w:rPr>
        <w:t>Member Activities</w:t>
      </w:r>
      <w:r w:rsidR="00F124FD" w:rsidRPr="00B80349">
        <w:rPr>
          <w:sz w:val="28"/>
        </w:rPr>
        <w:t xml:space="preserve">   </w:t>
      </w:r>
    </w:p>
    <w:p w:rsidR="00F124FD" w:rsidRPr="005620DB" w:rsidRDefault="00F124FD" w:rsidP="00F124FD">
      <w:pPr>
        <w:pStyle w:val="ListParagraph"/>
        <w:ind w:left="2160"/>
        <w:rPr>
          <w:sz w:val="28"/>
        </w:rPr>
      </w:pPr>
    </w:p>
    <w:p w:rsidR="00A4016C" w:rsidRDefault="00A4016C" w:rsidP="00A4016C">
      <w:pPr>
        <w:pStyle w:val="ListParagraph"/>
        <w:numPr>
          <w:ilvl w:val="0"/>
          <w:numId w:val="1"/>
        </w:numPr>
        <w:rPr>
          <w:b/>
          <w:sz w:val="28"/>
        </w:rPr>
      </w:pPr>
      <w:r>
        <w:rPr>
          <w:b/>
          <w:sz w:val="28"/>
        </w:rPr>
        <w:t>OLD BUSINESS:</w:t>
      </w:r>
    </w:p>
    <w:p w:rsidR="00F124FD" w:rsidRPr="00082343" w:rsidRDefault="00F124FD" w:rsidP="00F124FD">
      <w:pPr>
        <w:pStyle w:val="ListParagraph"/>
        <w:numPr>
          <w:ilvl w:val="1"/>
          <w:numId w:val="1"/>
        </w:numPr>
        <w:rPr>
          <w:sz w:val="28"/>
        </w:rPr>
      </w:pPr>
      <w:r w:rsidRPr="00082343">
        <w:rPr>
          <w:sz w:val="28"/>
        </w:rPr>
        <w:t xml:space="preserve">   </w:t>
      </w:r>
      <w:r w:rsidR="00B80349" w:rsidRPr="00082343">
        <w:rPr>
          <w:sz w:val="28"/>
        </w:rPr>
        <w:t>Christmas Party- 22 members attended the party.  Tom to take down Christmas decorations after the New Year.</w:t>
      </w:r>
    </w:p>
    <w:p w:rsidR="00F124FD" w:rsidRPr="00082343" w:rsidRDefault="00F124FD" w:rsidP="00F124FD">
      <w:pPr>
        <w:pStyle w:val="ListParagraph"/>
        <w:numPr>
          <w:ilvl w:val="1"/>
          <w:numId w:val="1"/>
        </w:numPr>
        <w:rPr>
          <w:sz w:val="28"/>
        </w:rPr>
      </w:pPr>
      <w:r w:rsidRPr="00082343">
        <w:rPr>
          <w:sz w:val="28"/>
        </w:rPr>
        <w:t xml:space="preserve">  </w:t>
      </w:r>
      <w:r w:rsidR="00082343" w:rsidRPr="00082343">
        <w:rPr>
          <w:sz w:val="28"/>
        </w:rPr>
        <w:t>Horseshoe pits-tabled</w:t>
      </w:r>
    </w:p>
    <w:p w:rsidR="00F124FD" w:rsidRPr="00082343" w:rsidRDefault="00F124FD" w:rsidP="00F124FD">
      <w:pPr>
        <w:pStyle w:val="ListParagraph"/>
        <w:numPr>
          <w:ilvl w:val="1"/>
          <w:numId w:val="1"/>
        </w:numPr>
        <w:rPr>
          <w:sz w:val="28"/>
        </w:rPr>
      </w:pPr>
      <w:r w:rsidRPr="00082343">
        <w:rPr>
          <w:sz w:val="28"/>
        </w:rPr>
        <w:t xml:space="preserve">   </w:t>
      </w:r>
      <w:r w:rsidR="00082343" w:rsidRPr="00082343">
        <w:rPr>
          <w:sz w:val="28"/>
        </w:rPr>
        <w:t>Old lodge door on Rolla.Net- update to ask $400 for old door.  Also advertise on PV website.</w:t>
      </w:r>
    </w:p>
    <w:p w:rsidR="00F124FD" w:rsidRPr="00082343" w:rsidRDefault="00082343" w:rsidP="00F124FD">
      <w:pPr>
        <w:pStyle w:val="ListParagraph"/>
        <w:numPr>
          <w:ilvl w:val="1"/>
          <w:numId w:val="1"/>
        </w:numPr>
        <w:rPr>
          <w:sz w:val="28"/>
        </w:rPr>
      </w:pPr>
      <w:r w:rsidRPr="00082343">
        <w:rPr>
          <w:sz w:val="28"/>
        </w:rPr>
        <w:t>Painting outside of lodge basement-next spring</w:t>
      </w:r>
    </w:p>
    <w:p w:rsidR="00082343" w:rsidRPr="00082343" w:rsidRDefault="00082343" w:rsidP="00F124FD">
      <w:pPr>
        <w:pStyle w:val="ListParagraph"/>
        <w:numPr>
          <w:ilvl w:val="1"/>
          <w:numId w:val="1"/>
        </w:numPr>
        <w:rPr>
          <w:sz w:val="28"/>
        </w:rPr>
      </w:pPr>
      <w:r w:rsidRPr="00082343">
        <w:rPr>
          <w:sz w:val="28"/>
        </w:rPr>
        <w:t>New playground equipment-tabled.  Jennifer to obtain new prices</w:t>
      </w:r>
    </w:p>
    <w:p w:rsidR="00082343" w:rsidRPr="00082343" w:rsidRDefault="00082343" w:rsidP="00F124FD">
      <w:pPr>
        <w:pStyle w:val="ListParagraph"/>
        <w:numPr>
          <w:ilvl w:val="1"/>
          <w:numId w:val="1"/>
        </w:numPr>
        <w:rPr>
          <w:sz w:val="28"/>
        </w:rPr>
      </w:pPr>
      <w:r w:rsidRPr="00082343">
        <w:rPr>
          <w:sz w:val="28"/>
        </w:rPr>
        <w:t>Six picnic tables and four benches-Tom to see if maintenance guys can build new tables and benches.</w:t>
      </w:r>
    </w:p>
    <w:p w:rsidR="00082343" w:rsidRPr="00082343" w:rsidRDefault="00082343" w:rsidP="00F124FD">
      <w:pPr>
        <w:pStyle w:val="ListParagraph"/>
        <w:numPr>
          <w:ilvl w:val="1"/>
          <w:numId w:val="1"/>
        </w:numPr>
        <w:rPr>
          <w:sz w:val="28"/>
        </w:rPr>
      </w:pPr>
      <w:r w:rsidRPr="00082343">
        <w:rPr>
          <w:sz w:val="28"/>
        </w:rPr>
        <w:t>Safety deposit box key- Key cannot be found.  Next May, have bank drill out deposit box.</w:t>
      </w:r>
    </w:p>
    <w:p w:rsidR="00082343" w:rsidRPr="00082343" w:rsidRDefault="00082343" w:rsidP="00F124FD">
      <w:pPr>
        <w:pStyle w:val="ListParagraph"/>
        <w:numPr>
          <w:ilvl w:val="1"/>
          <w:numId w:val="1"/>
        </w:numPr>
        <w:rPr>
          <w:sz w:val="28"/>
        </w:rPr>
      </w:pPr>
      <w:r w:rsidRPr="00082343">
        <w:rPr>
          <w:sz w:val="28"/>
        </w:rPr>
        <w:t>Replace old railroad ties with concrete curb- Two bids have been submitted.</w:t>
      </w:r>
    </w:p>
    <w:p w:rsidR="00082343" w:rsidRPr="00082343" w:rsidRDefault="00082343" w:rsidP="00082343">
      <w:pPr>
        <w:pStyle w:val="ListParagraph"/>
        <w:numPr>
          <w:ilvl w:val="2"/>
          <w:numId w:val="1"/>
        </w:numPr>
        <w:rPr>
          <w:sz w:val="28"/>
        </w:rPr>
      </w:pPr>
      <w:r w:rsidRPr="00082343">
        <w:rPr>
          <w:sz w:val="28"/>
        </w:rPr>
        <w:t>Baker Construction-$6000 plus $250 to remove old ties</w:t>
      </w:r>
    </w:p>
    <w:p w:rsidR="00082343" w:rsidRPr="00082343" w:rsidRDefault="00082343" w:rsidP="00082343">
      <w:pPr>
        <w:pStyle w:val="ListParagraph"/>
        <w:numPr>
          <w:ilvl w:val="2"/>
          <w:numId w:val="1"/>
        </w:numPr>
        <w:rPr>
          <w:sz w:val="28"/>
        </w:rPr>
      </w:pPr>
      <w:r w:rsidRPr="00082343">
        <w:rPr>
          <w:sz w:val="28"/>
        </w:rPr>
        <w:t xml:space="preserve">Rodger </w:t>
      </w:r>
      <w:proofErr w:type="spellStart"/>
      <w:r w:rsidRPr="00082343">
        <w:rPr>
          <w:sz w:val="28"/>
        </w:rPr>
        <w:t>Enke</w:t>
      </w:r>
      <w:proofErr w:type="spellEnd"/>
      <w:r w:rsidRPr="00082343">
        <w:rPr>
          <w:sz w:val="28"/>
        </w:rPr>
        <w:t xml:space="preserve">- $4590 plus $450 to remove old ties.  Rich to check with Roger </w:t>
      </w:r>
      <w:proofErr w:type="spellStart"/>
      <w:r w:rsidRPr="00082343">
        <w:rPr>
          <w:sz w:val="28"/>
        </w:rPr>
        <w:t>Enke</w:t>
      </w:r>
      <w:proofErr w:type="spellEnd"/>
      <w:r w:rsidRPr="00082343">
        <w:rPr>
          <w:sz w:val="28"/>
        </w:rPr>
        <w:t xml:space="preserve"> for details of his bid.</w:t>
      </w:r>
    </w:p>
    <w:p w:rsidR="00082343" w:rsidRPr="00082343" w:rsidRDefault="00082343" w:rsidP="00082343">
      <w:pPr>
        <w:pStyle w:val="ListParagraph"/>
        <w:numPr>
          <w:ilvl w:val="1"/>
          <w:numId w:val="1"/>
        </w:numPr>
        <w:rPr>
          <w:sz w:val="28"/>
        </w:rPr>
      </w:pPr>
      <w:r w:rsidRPr="00082343">
        <w:rPr>
          <w:sz w:val="28"/>
        </w:rPr>
        <w:t>Back side of dam needs to be burned off-too wet.</w:t>
      </w:r>
    </w:p>
    <w:p w:rsidR="00082343" w:rsidRPr="00082343" w:rsidRDefault="00082343" w:rsidP="00082343">
      <w:pPr>
        <w:pStyle w:val="ListParagraph"/>
        <w:numPr>
          <w:ilvl w:val="1"/>
          <w:numId w:val="1"/>
        </w:numPr>
        <w:rPr>
          <w:sz w:val="28"/>
        </w:rPr>
      </w:pPr>
      <w:r w:rsidRPr="00082343">
        <w:rPr>
          <w:sz w:val="28"/>
        </w:rPr>
        <w:t>Pool repair-Jennifer to contact Baker Construction for estimate on repairing pool edging</w:t>
      </w:r>
    </w:p>
    <w:p w:rsidR="00082343" w:rsidRPr="00082343" w:rsidRDefault="00082343" w:rsidP="00082343">
      <w:pPr>
        <w:pStyle w:val="ListParagraph"/>
        <w:numPr>
          <w:ilvl w:val="1"/>
          <w:numId w:val="1"/>
        </w:numPr>
        <w:rPr>
          <w:sz w:val="28"/>
        </w:rPr>
      </w:pPr>
      <w:r w:rsidRPr="00082343">
        <w:rPr>
          <w:sz w:val="28"/>
        </w:rPr>
        <w:t>Pool cover-Purchase in February</w:t>
      </w:r>
    </w:p>
    <w:p w:rsidR="00082343" w:rsidRPr="00082343" w:rsidRDefault="00082343" w:rsidP="00082343">
      <w:pPr>
        <w:pStyle w:val="ListParagraph"/>
        <w:numPr>
          <w:ilvl w:val="1"/>
          <w:numId w:val="1"/>
        </w:numPr>
        <w:rPr>
          <w:sz w:val="28"/>
        </w:rPr>
      </w:pPr>
      <w:r w:rsidRPr="00082343">
        <w:rPr>
          <w:sz w:val="28"/>
        </w:rPr>
        <w:t>Lodge chimney leaks-Dale resealed.  No leak so far.</w:t>
      </w:r>
    </w:p>
    <w:p w:rsidR="00A4016C" w:rsidRDefault="00A4016C" w:rsidP="00A4016C">
      <w:pPr>
        <w:pStyle w:val="ListParagraph"/>
        <w:numPr>
          <w:ilvl w:val="0"/>
          <w:numId w:val="1"/>
        </w:numPr>
        <w:rPr>
          <w:b/>
          <w:sz w:val="28"/>
        </w:rPr>
      </w:pPr>
      <w:r>
        <w:rPr>
          <w:b/>
          <w:sz w:val="28"/>
        </w:rPr>
        <w:t>NEW BUSINESS:</w:t>
      </w:r>
    </w:p>
    <w:p w:rsidR="00F124FD" w:rsidRPr="00082343" w:rsidRDefault="00F124FD" w:rsidP="00803DFA">
      <w:pPr>
        <w:pStyle w:val="ListParagraph"/>
        <w:numPr>
          <w:ilvl w:val="1"/>
          <w:numId w:val="1"/>
        </w:numPr>
        <w:rPr>
          <w:sz w:val="28"/>
        </w:rPr>
      </w:pPr>
      <w:r w:rsidRPr="00082343">
        <w:rPr>
          <w:b/>
          <w:sz w:val="28"/>
        </w:rPr>
        <w:t xml:space="preserve">  </w:t>
      </w:r>
      <w:r w:rsidR="00082343" w:rsidRPr="00082343">
        <w:rPr>
          <w:sz w:val="28"/>
        </w:rPr>
        <w:t>Rate increase for sewer was presented for board information</w:t>
      </w:r>
    </w:p>
    <w:p w:rsidR="00A4016C" w:rsidRDefault="00A4016C" w:rsidP="00A4016C">
      <w:pPr>
        <w:pStyle w:val="ListParagraph"/>
        <w:numPr>
          <w:ilvl w:val="0"/>
          <w:numId w:val="1"/>
        </w:numPr>
        <w:rPr>
          <w:b/>
          <w:sz w:val="28"/>
        </w:rPr>
      </w:pPr>
      <w:r>
        <w:rPr>
          <w:b/>
          <w:sz w:val="28"/>
        </w:rPr>
        <w:t>FORMAL COMPLAINTS</w:t>
      </w:r>
    </w:p>
    <w:p w:rsidR="00F124FD" w:rsidRPr="00082343" w:rsidRDefault="00F124FD" w:rsidP="00F124FD">
      <w:pPr>
        <w:pStyle w:val="ListParagraph"/>
        <w:numPr>
          <w:ilvl w:val="1"/>
          <w:numId w:val="1"/>
        </w:numPr>
        <w:rPr>
          <w:sz w:val="28"/>
        </w:rPr>
      </w:pPr>
      <w:r w:rsidRPr="00082343">
        <w:rPr>
          <w:sz w:val="28"/>
        </w:rPr>
        <w:t xml:space="preserve">  </w:t>
      </w:r>
      <w:r w:rsidR="00082343" w:rsidRPr="00082343">
        <w:rPr>
          <w:sz w:val="28"/>
        </w:rPr>
        <w:t>None</w:t>
      </w:r>
    </w:p>
    <w:p w:rsidR="00F124FD" w:rsidRDefault="00F124FD" w:rsidP="00F124FD">
      <w:pPr>
        <w:pStyle w:val="ListParagraph"/>
        <w:ind w:left="1440"/>
        <w:rPr>
          <w:b/>
          <w:sz w:val="28"/>
        </w:rPr>
      </w:pPr>
    </w:p>
    <w:p w:rsidR="00082343" w:rsidRDefault="00A4016C" w:rsidP="00A4016C">
      <w:pPr>
        <w:pStyle w:val="ListParagraph"/>
        <w:numPr>
          <w:ilvl w:val="0"/>
          <w:numId w:val="1"/>
        </w:numPr>
        <w:rPr>
          <w:b/>
          <w:sz w:val="28"/>
        </w:rPr>
      </w:pPr>
      <w:r>
        <w:rPr>
          <w:b/>
          <w:sz w:val="28"/>
        </w:rPr>
        <w:t>BUILDING PLANS TO BE APPROVED:</w:t>
      </w:r>
    </w:p>
    <w:p w:rsidR="00A4016C" w:rsidRPr="00082343" w:rsidRDefault="00082343" w:rsidP="00082343">
      <w:pPr>
        <w:pStyle w:val="ListParagraph"/>
        <w:numPr>
          <w:ilvl w:val="1"/>
          <w:numId w:val="1"/>
        </w:numPr>
        <w:rPr>
          <w:sz w:val="28"/>
        </w:rPr>
      </w:pPr>
      <w:r w:rsidRPr="00082343">
        <w:rPr>
          <w:sz w:val="28"/>
        </w:rPr>
        <w:t>Jim made a motion to approve Frank and Victoria Skaggs building permit.  Rich seconded motion.  After a vote, motion passed.  $500 construction deposit must be submitted before permit can be issued.  Jim to contact Skaggs.</w:t>
      </w:r>
    </w:p>
    <w:p w:rsidR="00A4016C" w:rsidRDefault="00A4016C" w:rsidP="00A4016C">
      <w:pPr>
        <w:pStyle w:val="ListParagraph"/>
        <w:numPr>
          <w:ilvl w:val="0"/>
          <w:numId w:val="1"/>
        </w:numPr>
        <w:rPr>
          <w:b/>
          <w:sz w:val="28"/>
        </w:rPr>
      </w:pPr>
      <w:r>
        <w:rPr>
          <w:b/>
          <w:sz w:val="28"/>
        </w:rPr>
        <w:t>NEW MEMBERS TO BE APPROVED:</w:t>
      </w:r>
    </w:p>
    <w:p w:rsidR="00F124FD" w:rsidRDefault="002B2AE1" w:rsidP="000836B0">
      <w:pPr>
        <w:pStyle w:val="ListParagraph"/>
        <w:numPr>
          <w:ilvl w:val="1"/>
          <w:numId w:val="1"/>
        </w:numPr>
        <w:rPr>
          <w:sz w:val="28"/>
        </w:rPr>
      </w:pPr>
      <w:r w:rsidRPr="002B2AE1">
        <w:rPr>
          <w:sz w:val="28"/>
        </w:rPr>
        <w:t>Roger and Carol Nicks purchased Lot 16 in Block 2 of East Hills Subdivision 2 from Jerry and Julie Phillips.  Dues are current, title submitted, security form submitted.  Rich made a motion to approve new members.  Jim seconded motion.  After a vote, motion passed.</w:t>
      </w:r>
      <w:r w:rsidR="00F124FD" w:rsidRPr="002B2AE1">
        <w:rPr>
          <w:sz w:val="28"/>
        </w:rPr>
        <w:t xml:space="preserve">  </w:t>
      </w:r>
    </w:p>
    <w:p w:rsidR="002B2AE1" w:rsidRPr="002B2AE1" w:rsidRDefault="002B2AE1" w:rsidP="002B2AE1">
      <w:pPr>
        <w:rPr>
          <w:b/>
          <w:sz w:val="28"/>
        </w:rPr>
      </w:pPr>
      <w:r w:rsidRPr="002B2AE1">
        <w:rPr>
          <w:b/>
          <w:sz w:val="28"/>
        </w:rPr>
        <w:t>Jim made a motion to adjourn to executive session at 8:45 pm.  Rich seconded motion.  After a vote, motion passed.</w:t>
      </w:r>
    </w:p>
    <w:p w:rsidR="00A4016C" w:rsidRDefault="00A4016C" w:rsidP="00A4016C">
      <w:pPr>
        <w:pStyle w:val="ListParagraph"/>
        <w:numPr>
          <w:ilvl w:val="0"/>
          <w:numId w:val="1"/>
        </w:numPr>
        <w:rPr>
          <w:b/>
          <w:sz w:val="28"/>
        </w:rPr>
      </w:pPr>
      <w:r>
        <w:rPr>
          <w:b/>
          <w:sz w:val="28"/>
        </w:rPr>
        <w:t>EXECUTIVE SESSION:</w:t>
      </w:r>
    </w:p>
    <w:p w:rsidR="00A4016C" w:rsidRDefault="00A4016C" w:rsidP="00A4016C">
      <w:pPr>
        <w:pStyle w:val="ListParagraph"/>
        <w:numPr>
          <w:ilvl w:val="0"/>
          <w:numId w:val="1"/>
        </w:numPr>
        <w:rPr>
          <w:b/>
          <w:sz w:val="28"/>
        </w:rPr>
      </w:pPr>
      <w:r>
        <w:rPr>
          <w:b/>
          <w:sz w:val="28"/>
        </w:rPr>
        <w:t>ADJOURNMENT:</w:t>
      </w:r>
      <w:r w:rsidR="002B2AE1">
        <w:rPr>
          <w:b/>
          <w:sz w:val="28"/>
        </w:rPr>
        <w:t xml:space="preserve">  </w:t>
      </w:r>
      <w:r w:rsidR="002B2AE1" w:rsidRPr="002B2AE1">
        <w:rPr>
          <w:sz w:val="28"/>
        </w:rPr>
        <w:t>Jim made a motion to adjourn at 10:00 pm.  Jennifer seconded motion.  After a vote, motion passed.</w:t>
      </w:r>
    </w:p>
    <w:sectPr w:rsidR="00A401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E0441"/>
    <w:multiLevelType w:val="hybridMultilevel"/>
    <w:tmpl w:val="E482F8E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15F75EBB"/>
    <w:multiLevelType w:val="hybridMultilevel"/>
    <w:tmpl w:val="126CF85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D9A5A2C"/>
    <w:multiLevelType w:val="hybridMultilevel"/>
    <w:tmpl w:val="340626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C11AEE"/>
    <w:multiLevelType w:val="hybridMultilevel"/>
    <w:tmpl w:val="AC8C00C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2DA974F4"/>
    <w:multiLevelType w:val="hybridMultilevel"/>
    <w:tmpl w:val="32E04240"/>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9274D57"/>
    <w:multiLevelType w:val="hybridMultilevel"/>
    <w:tmpl w:val="B56A38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F57ECC"/>
    <w:multiLevelType w:val="hybridMultilevel"/>
    <w:tmpl w:val="54A6D9D4"/>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nsid w:val="648052AC"/>
    <w:multiLevelType w:val="hybridMultilevel"/>
    <w:tmpl w:val="78B4ECC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C13A50"/>
    <w:multiLevelType w:val="hybridMultilevel"/>
    <w:tmpl w:val="92A09324"/>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7"/>
  </w:num>
  <w:num w:numId="2">
    <w:abstractNumId w:val="4"/>
  </w:num>
  <w:num w:numId="3">
    <w:abstractNumId w:val="0"/>
  </w:num>
  <w:num w:numId="4">
    <w:abstractNumId w:val="3"/>
  </w:num>
  <w:num w:numId="5">
    <w:abstractNumId w:val="8"/>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MTUzNbcwNDAyNjBS0lEKTi0uzszPAykwrAUA3YBbnCwAAAA="/>
  </w:docVars>
  <w:rsids>
    <w:rsidRoot w:val="00BF488A"/>
    <w:rsid w:val="00076D6C"/>
    <w:rsid w:val="00082343"/>
    <w:rsid w:val="000E0D50"/>
    <w:rsid w:val="00191AE2"/>
    <w:rsid w:val="002B2AE1"/>
    <w:rsid w:val="003002CC"/>
    <w:rsid w:val="003D60AD"/>
    <w:rsid w:val="00407ECD"/>
    <w:rsid w:val="005620DB"/>
    <w:rsid w:val="00584CFA"/>
    <w:rsid w:val="00681ACD"/>
    <w:rsid w:val="006F1745"/>
    <w:rsid w:val="00826308"/>
    <w:rsid w:val="009A7D2A"/>
    <w:rsid w:val="00A4016C"/>
    <w:rsid w:val="00A813D9"/>
    <w:rsid w:val="00A8485E"/>
    <w:rsid w:val="00B475FF"/>
    <w:rsid w:val="00B80349"/>
    <w:rsid w:val="00B93544"/>
    <w:rsid w:val="00BF488A"/>
    <w:rsid w:val="00D00DAA"/>
    <w:rsid w:val="00D31AAD"/>
    <w:rsid w:val="00D96519"/>
    <w:rsid w:val="00E036CD"/>
    <w:rsid w:val="00E11256"/>
    <w:rsid w:val="00E147D0"/>
    <w:rsid w:val="00EA5F6D"/>
    <w:rsid w:val="00F12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88A"/>
    <w:pPr>
      <w:ind w:left="720"/>
      <w:contextualSpacing/>
    </w:pPr>
  </w:style>
  <w:style w:type="paragraph" w:styleId="BalloonText">
    <w:name w:val="Balloon Text"/>
    <w:basedOn w:val="Normal"/>
    <w:link w:val="BalloonTextChar"/>
    <w:uiPriority w:val="99"/>
    <w:semiHidden/>
    <w:unhideWhenUsed/>
    <w:rsid w:val="00A401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16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88A"/>
    <w:pPr>
      <w:ind w:left="720"/>
      <w:contextualSpacing/>
    </w:pPr>
  </w:style>
  <w:style w:type="paragraph" w:styleId="BalloonText">
    <w:name w:val="Balloon Text"/>
    <w:basedOn w:val="Normal"/>
    <w:link w:val="BalloonTextChar"/>
    <w:uiPriority w:val="99"/>
    <w:semiHidden/>
    <w:unhideWhenUsed/>
    <w:rsid w:val="00A401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1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ceful Valley</dc:creator>
  <cp:lastModifiedBy>Gary Hacker</cp:lastModifiedBy>
  <cp:revision>2</cp:revision>
  <cp:lastPrinted>2015-08-31T18:58:00Z</cp:lastPrinted>
  <dcterms:created xsi:type="dcterms:W3CDTF">2016-08-16T18:29:00Z</dcterms:created>
  <dcterms:modified xsi:type="dcterms:W3CDTF">2016-08-16T18:29:00Z</dcterms:modified>
</cp:coreProperties>
</file>